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ian</w:t>
      </w:r>
      <w:r>
        <w:t xml:space="preserve"> </w:t>
      </w:r>
      <w:r>
        <w:t xml:space="preserve">Position</w:t>
      </w:r>
      <w:r>
        <w:t xml:space="preserve"> </w:t>
      </w:r>
      <w:r>
        <w:t xml:space="preserve">in</w:t>
      </w:r>
      <w:r>
        <w:t xml:space="preserve"> </w:t>
      </w:r>
      <w:r>
        <w:t xml:space="preserve">Ethiopia</w:t>
      </w:r>
      <w:r>
        <w:t xml:space="preserve"> </w:t>
      </w:r>
      <w:r>
        <w:t xml:space="preserve">Addis</w:t>
      </w:r>
      <w:r>
        <w:t xml:space="preserve"> </w:t>
      </w:r>
      <w:r>
        <w:t xml:space="preserve">Ababa</w:t>
      </w:r>
    </w:p>
    <w:bookmarkStart w:id="20" w:name="X9edab94e356603589ced3827b5cf52602ef9fd9"/>
    <w:p>
      <w:pPr>
        <w:pStyle w:val="Heading1"/>
      </w:pPr>
      <w:r>
        <w:t xml:space="preserve">Cover Letter for Electrician Position in Ethiopia Addis Ababa</w:t>
      </w:r>
    </w:p>
    <w:p>
      <w:pPr>
        <w:pStyle w:val="FirstParagraph"/>
      </w:pPr>
      <w:r>
        <w:t xml:space="preserve">Dear Hiring Manager,</w:t>
      </w:r>
    </w:p>
    <w:p>
      <w:pPr>
        <w:pStyle w:val="BodyText"/>
      </w:pPr>
      <w:r>
        <w:t xml:space="preserve">I am writing to express my sincere interest in the Electrician position at your esteemed organization in Addis Ababa, Ethiopia. As a highly skilled and dedicated professional with over [X years] of experience in electrical systems, I am confident that my expertise aligns perfectly with the growing infrastructure demands of this vibrant city. Addis Ababa, as the capital of Ethiopia and a hub of economic and technological advancement, presents a unique opportunity to contribute to its development through reliable electrical services. My background in [specific areas such as residential, commercial, industrial installations or maintenance] combined with my passion for problem-solving makes me an ideal candidate for this role.</w:t>
      </w:r>
    </w:p>
    <w:p>
      <w:pPr>
        <w:pStyle w:val="BodyText"/>
      </w:pPr>
      <w:r>
        <w:t xml:space="preserve">With a solid foundation in electrical engineering principles and hands-on experience in [mention specific skills like wiring, circuit design, troubleshooting, or safety protocols], I have consistently delivered high-quality work that meets the highest standards of efficiency and safety. In my previous roles as an Electrician at [previous employer or projects], I was responsible for installing, maintaining, and repairing electrical systems across diverse environments. This experience has equipped me with a deep understanding of both traditional and modern electrical technologies, including renewable energy integration—a critical area as Ethiopia continues to invest in sustainable infrastructure.</w:t>
      </w:r>
    </w:p>
    <w:p>
      <w:pPr>
        <w:pStyle w:val="BodyText"/>
      </w:pPr>
      <w:r>
        <w:t xml:space="preserve">One of my core strengths is adaptability. Whether working on complex industrial projects or addressing urgent residential repairs, I prioritize precision, attention to detail, and adherence to local regulations. In Addis Ababa, where the demand for reliable electrical services is rising due to urbanization and industrial growth, my ability to quickly assess situations and implement solutions would be invaluable. For example, during a recent project in [location or project name], I successfully overhauled an outdated electrical grid, reducing energy losses by 30% and improving safety for the community. This experience reinforced my commitment to excellence and my ability to thrive in dynamic environments.</w:t>
      </w:r>
    </w:p>
    <w:p>
      <w:pPr>
        <w:pStyle w:val="BodyText"/>
      </w:pPr>
      <w:r>
        <w:t xml:space="preserve">My qualifications are further enhanced by my understanding of Ethiopia’s unique electrical landscape. I have studied local codes, such as the Ethiopian Electrical Engineering Standards, and am familiar with the challenges of working in a developing country where infrastructure is constantly evolving. This knowledge allows me to approach each task with cultural sensitivity and practicality, ensuring that solutions are both compliant and sustainable. Additionally, my fluency in [language if applicable] would enable seamless communication with local teams and clients, fostering trust and collaboration.</w:t>
      </w:r>
    </w:p>
    <w:p>
      <w:pPr>
        <w:pStyle w:val="BodyText"/>
      </w:pPr>
      <w:r>
        <w:t xml:space="preserve">What sets me apart as an Electrician is my unwavering dedication to customer satisfaction. I believe that every project, no matter how small or large, deserves the same level of care and professionalism. In Addis Ababa, where communities rely heavily on stable electrical services for daily life and economic activities, this philosophy is particularly important. Whether installing new wiring systems in a residential building or troubleshooting a power outage in a commercial complex, I strive to provide solutions that are not only effective but also tailored to the specific needs of the client.</w:t>
      </w:r>
    </w:p>
    <w:p>
      <w:pPr>
        <w:pStyle w:val="BodyText"/>
      </w:pPr>
      <w:r>
        <w:t xml:space="preserve">Furthermore, I am deeply motivated by Ethiopia’s vision for progress. Addis Ababa has emerged as a symbol of resilience and innovation, with initiatives like the Addis Ababa City Light Rail Transit and renewable energy projects highlighting its commitment to modernization. As an Electrician, I am eager to play a role in this transformation by contributing my skills to projects that enhance the city’s infrastructure. My goal is not just to meet technical requirements but to support the broader mission of creating a safer, more efficient, and sustainable urban environment for Ethiopians.</w:t>
      </w:r>
    </w:p>
    <w:p>
      <w:pPr>
        <w:pStyle w:val="BodyText"/>
      </w:pPr>
      <w:r>
        <w:t xml:space="preserve">Finally, I would like to emphasize my strong work ethic and teamwork spirit. I understand that electrical work often involves collaboration with engineers, contractors, and other professionals. My ability to communicate clearly and work effectively in a team setting ensures that projects are completed on time and within budget. In Addis Ababa’s fast-paced environment, this collaborative approach is essential to overcoming challenges and achieving shared goals.</w:t>
      </w:r>
    </w:p>
    <w:p>
      <w:pPr>
        <w:pStyle w:val="BodyText"/>
      </w:pPr>
      <w:r>
        <w:t xml:space="preserve">I am genuinely excited about the opportunity to join your organization and contribute my expertise as an Electrician in Ethiopia’s capital. I am confident that my technical skills, cultural awareness, and commitment to quality will make a meaningful impact. I would welcome the chance to discuss how my background and vision align with your needs. Thank you for considering my application, and I look forward to the possibility of working together to drive progress in Addis Ababa.</w:t>
      </w:r>
    </w:p>
    <w:p>
      <w:pPr>
        <w:pStyle w:val="BodyText"/>
      </w:pPr>
      <w:r>
        <w:t xml:space="preserve">Sincerely,</w:t>
      </w:r>
      <w:r>
        <w:br/>
      </w:r>
      <w:r>
        <w:t xml:space="preserve">[Your Full Name]</w:t>
      </w:r>
      <w:r>
        <w:br/>
      </w:r>
      <w:r>
        <w:t xml:space="preserve">[Your Contact Information: Phone, Email]</w:t>
      </w:r>
      <w:r>
        <w:br/>
      </w:r>
      <w:r>
        <w:t xml:space="preserve">[LinkedIn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ian Position in Ethiopia Addis Ababa</dc:title>
  <dc:creator/>
  <dc:language>en</dc:language>
  <cp:keywords/>
  <dcterms:created xsi:type="dcterms:W3CDTF">2026-07-21T10:46:56Z</dcterms:created>
  <dcterms:modified xsi:type="dcterms:W3CDTF">2026-07-21T10:46:56Z</dcterms:modified>
</cp:coreProperties>
</file>

<file path=docProps/custom.xml><?xml version="1.0" encoding="utf-8"?>
<Properties xmlns="http://schemas.openxmlformats.org/officeDocument/2006/custom-properties" xmlns:vt="http://schemas.openxmlformats.org/officeDocument/2006/docPropsVTypes"/>
</file>